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1" w:name="Xbaec6f53e274cd0043879383dd880b9b895730c"/>
    <w:p>
      <w:pPr>
        <w:pStyle w:val="Heading1"/>
      </w:pPr>
      <w:r>
        <w:t xml:space="preserve">Internship Application Letter for Ophthalmology Residenc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Ana López García</w:t>
      </w:r>
      <w:r>
        <w:br/>
      </w:r>
      <w:r>
        <w:t xml:space="preserve">Head of Ophthalmology Department</w:t>
      </w:r>
      <w:r>
        <w:br/>
      </w:r>
      <w:r>
        <w:t xml:space="preserve">Hospital General Universitario de Valencia</w:t>
      </w:r>
      <w:r>
        <w:br/>
      </w:r>
      <w:r>
        <w:t xml:space="preserve">Avenida Tres Cruces, 275</w:t>
      </w:r>
      <w:r>
        <w:br/>
      </w:r>
      <w:r>
        <w:t xml:space="preserve">46025 Valencia, Spain</w:t>
      </w:r>
    </w:p>
    <w:bookmarkStart w:id="20" w:name="Xd7ae1463043553dfc3342ef48c8e985da9d6a1a"/>
    <w:p>
      <w:pPr>
        <w:pStyle w:val="Heading2"/>
      </w:pPr>
      <w:r>
        <w:t xml:space="preserve">Subject: Internship Application for Ophthalmology Residency at Hospital General Universitario de Valencia</w:t>
      </w:r>
    </w:p>
    <w:p>
      <w:pPr>
        <w:pStyle w:val="FirstParagraph"/>
      </w:pPr>
      <w:r>
        <w:t xml:space="preserve">Dear Dr. García,</w:t>
      </w:r>
    </w:p>
    <w:p>
      <w:pPr>
        <w:pStyle w:val="BodyText"/>
      </w:pPr>
      <w:r>
        <w:t xml:space="preserve">I am writing with profound enthusiasm to submit my application for the Ophthalmology Residency Internship at Hospital General Universitario de Valencia, a premier institution in Spain Valencia that has consistently demonstrated excellence in ocular healthcare and medical education. As a recently graduated Doctor of Medicine from the Universidad Complutense de Madrid with specialized clinical training at Instituto Nacional de la Visión, I am eager to contribute my academic rigor and hands-on experience to your esteemed department while further developing my skills under the mentorship of Spain's leading ophthalmic professionals.</w:t>
      </w:r>
    </w:p>
    <w:p>
      <w:pPr>
        <w:pStyle w:val="BodyText"/>
      </w:pPr>
      <w:r>
        <w:t xml:space="preserve">My academic journey has been meticulously aligned with ophthalmology, culminating in a 12-month clinical rotation at the Ocular Pathology Unit of Hospital Universitario de La Princesa, where I gained comprehensive exposure to cataract surgery, diabetic retinopathy management, and pediatric ophthalmic disorders. During this period, I assisted in over 450 surgical procedures under direct supervision and participated in multidisciplinary clinics serving diverse patient populations across Madrid. What particularly resonates with me about your institution is its pioneering work in teleophthalmology programs for rural communities in the Valencian Community—a vision that perfectly aligns with my commitment to equitable eye care access, a principle I championed during my volunteer work at Fundación Oftalmológica de Castilla y León.</w:t>
      </w:r>
    </w:p>
    <w:p>
      <w:pPr>
        <w:pStyle w:val="BodyText"/>
      </w:pPr>
      <w:r>
        <w:t xml:space="preserve">The decision to apply for this Internship Application Letter specifically targets Spain Valencia stems from its unique position as a hub of medical innovation. Valencia's strategic location between Mediterranean coastlines and inland regions creates a rich epidemiological landscape—exposing residents to both urban ophthalmic challenges (such as age-related macular degeneration in aging populations) and rural conditions (including UV-induced ocular damage in agricultural communities). This diversity is invaluable for a future Ophthalmologist seeking holistic expertise. Moreover, the hospital's affiliation with the Universitat de València ensures integration of cutting-edge research, such as their current EU-funded project on AI-driven glaucoma detection systems—projects I am eager to contribute to as part of my residency.</w:t>
      </w:r>
    </w:p>
    <w:p>
      <w:pPr>
        <w:pStyle w:val="BodyText"/>
      </w:pPr>
      <w:r>
        <w:t xml:space="preserve">My clinical competencies extend beyond technical skills. During a recent externship at Hospital Clínic de Barcelona, I co-developed a patient education protocol for post-cataract surgery compliance that reduced readmission rates by 22%. This initiative was deeply influenced by my fluency in Spanish (C1 level) and cultural adaptation during my year studying at the Universidad de Alicante, where I immersed myself in Valencian traditions while maintaining academic excellence. I understand that effective ophthalmic care requires not just medical precision but also compassionate communication—especially when discussing irreversible vision loss or complex surgical options with patients. In my previous role as a clinical coordinator at Centro Oftalmológico Benidorm, I implemented bilingual (Spanish/English) counseling sessions for international patients, earning commendations from the hospital administration for improving patient satisfaction scores by 35%.</w:t>
      </w:r>
    </w:p>
    <w:p>
      <w:pPr>
        <w:pStyle w:val="BodyText"/>
      </w:pPr>
      <w:r>
        <w:t xml:space="preserve">I am particularly drawn to your department’s emphasis on community outreach—a philosophy that mirrors my own. Last year, I organized a free vision screening camp in the Albufera Natural Park region of Valencia, where we served over 800 underserved residents and identified 125 cases of undiagnosed diabetic retinopathy. This experience solidified my belief that ophthalmology transcends clinical practice; it is a public health imperative. The Hospital General Universitario de Valencia’s outreach programs to schools in the province of Castellón have been instrumental in reducing childhood myopia progression by 18%—a statistic I would be honored to support through this internship.</w:t>
      </w:r>
    </w:p>
    <w:p>
      <w:pPr>
        <w:pStyle w:val="BodyText"/>
      </w:pPr>
      <w:r>
        <w:t xml:space="preserve">As an aspiring Ophthalmologist committed to lifelong learning, I am especially impressed by your department’s structured curriculum that balances surgical training with academic research. The opportunity to work alongside Dr. Juan Martínez’s team on their clinical trial for gene therapy in inherited retinal diseases represents the ideal next step in my career trajectory. My background includes proficiency in slit-lamp examination, optical coherence tomography analysis, and pre-operative assessments—all skills I have documented through the European Board of Ophthalmology certification process. Furthermore, my experience with Spanish healthcare protocols (including SISTEMA SANITARIO PÚBLICO) ensures seamless integration into your daily operations without adaptation periods.</w:t>
      </w:r>
    </w:p>
    <w:p>
      <w:pPr>
        <w:pStyle w:val="BodyText"/>
      </w:pPr>
      <w:r>
        <w:t xml:space="preserve">The cultural richness of Spain Valencia further motivates my application. Beyond its world-renowned gastronomy and the historic beauty of the City of Arts and Sciences, the region’s medical community thrives on collaboration—evident in their annual Valencian Ophthalmology Symposium. I have already begun networking with current residents through LinkedIn, learning about your department’s tradition of mentoring interns in both clinical and administrative roles. I am confident that my proactive approach to learning (exemplified by my self-initiated study of Spanish ophthalmic nomenclature during the pandemic) will allow me to contribute meaningfully from day one.</w:t>
      </w:r>
    </w:p>
    <w:p>
      <w:pPr>
        <w:pStyle w:val="BodyText"/>
      </w:pPr>
      <w:r>
        <w:t xml:space="preserve">I would be deeply grateful for the opportunity to discuss how my skills in surgical assistance, patient education, and community health initiatives align with your residency program’s goals. Thank you for considering my application as part of Spain Valencia’s next generation of ophthalmic specialists. I am available for an interview at your earliest convenience and have attached my CV, academic transcripts, and letters of recommendation for your review.</w:t>
      </w:r>
    </w:p>
    <w:p>
      <w:pPr>
        <w:pStyle w:val="BodyText"/>
      </w:pPr>
      <w:r>
        <w:t xml:space="preserve">With sincere appreciation,</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847 words, meeting the minimum requirement for comprehensive coverage of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0T06:34:22Z</dcterms:created>
  <dcterms:modified xsi:type="dcterms:W3CDTF">2026-07-20T06:34:22Z</dcterms:modified>
</cp:coreProperties>
</file>

<file path=docProps/custom.xml><?xml version="1.0" encoding="utf-8"?>
<Properties xmlns="http://schemas.openxmlformats.org/officeDocument/2006/custom-properties" xmlns:vt="http://schemas.openxmlformats.org/officeDocument/2006/docPropsVTypes"/>
</file>